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p>
    <w:p>
      <w:pPr>
        <w:pStyle w:val="FirstParagraph"/>
      </w:pPr>
      <w:r>
        <w:rPr>
          <w:bCs/>
          <w:b/>
        </w:rPr>
        <w:t xml:space="preserve">John Doe</w:t>
      </w:r>
      <w:r>
        <w:br/>
      </w:r>
      <w:r>
        <w:t xml:space="preserve">New York, NY</w:t>
      </w:r>
      <w:r>
        <w:br/>
      </w:r>
      <w:r>
        <w:t xml:space="preserve">johndoe@example.com | (555) 123-4567</w:t>
      </w:r>
    </w:p>
    <w:p>
      <w:pPr>
        <w:pStyle w:val="BodyText"/>
      </w:pPr>
      <w:r>
        <w:t xml:space="preserve">[Date]</w:t>
      </w:r>
    </w:p>
    <w:p>
      <w:pPr>
        <w:pStyle w:val="BodyText"/>
      </w:pPr>
      <w:r>
        <w:rPr>
          <w:bCs/>
          <w:b/>
        </w:rPr>
        <w:t xml:space="preserve">Hiring Manager</w:t>
      </w:r>
      <w:r>
        <w:br/>
      </w:r>
      <w:r>
        <w:rPr>
          <w:bCs/>
          <w:b/>
        </w:rPr>
        <w:t xml:space="preserve">National Weather Service Office in New York City</w:t>
      </w:r>
      <w:r>
        <w:br/>
      </w:r>
      <w:r>
        <w:rPr>
          <w:bCs/>
          <w:b/>
        </w:rPr>
        <w:t xml:space="preserve">1100 Third Avenue, 3rd Floor</w:t>
      </w:r>
      <w:r>
        <w:br/>
      </w:r>
      <w:r>
        <w:rPr>
          <w:bCs/>
          <w:b/>
        </w:rPr>
        <w:t xml:space="preserve">New York, NY 10048</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Meteorologist position at the National Weather Service Office in New York City. As a dedicated meteorologist with over [X years] of experience in atmospheric science, I am eager to contribute my expertise to an organization that plays a critical role in safeguarding one of the most densely populated and weather-vulnerable regions in the United States. New York City’s unique geographical and climatic challenges—ranging from extreme winter storms to hurricane threats—demand a deep understanding of meteorological science, and I am confident that my background aligns perfectly with the mission of providing accurate, timely weather forecasts to protect lives and property.</w:t>
      </w:r>
    </w:p>
    <w:p>
      <w:pPr>
        <w:pStyle w:val="BodyText"/>
      </w:pPr>
      <w:r>
        <w:t xml:space="preserve">My journey as a Meteorologist began with a Bachelor’s degree in Atmospheric Science from [University Name], followed by a Master’s in Environmental Meteorology from [Another University]. These academic foundations equipped me with the technical skills to analyze complex weather patterns, interpret satellite imagery, and utilize advanced forecasting models. However, it was my work at [Previous Employer or Organization] that solidified my passion for meteorology in urban environments. As a senior meteorologist there, I developed real-time forecasting systems for high-impact weather events such as nor’easters and flash floods—challenges that are particularly relevant to the New York City metropolitan area.</w:t>
      </w:r>
    </w:p>
    <w:p>
      <w:pPr>
        <w:pStyle w:val="BodyText"/>
      </w:pPr>
      <w:r>
        <w:t xml:space="preserve">What sets me apart is not only my technical proficiency but also my ability to communicate weather information effectively. In a city like New York, where millions rely on accurate forecasts for daily decisions, clarity and precision are paramount. My experience in collaborating with emergency management agencies, media outlets, and public health organizations has honed my skills in translating complex data into actionable insights. For instance, during [specific event or project], I worked closely with local authorities to issue timely warnings that minimized disruptions to the city’s infrastructure and ensured public safety.</w:t>
      </w:r>
    </w:p>
    <w:p>
      <w:pPr>
        <w:pStyle w:val="BodyText"/>
      </w:pPr>
      <w:r>
        <w:t xml:space="preserve">The United States New York City is a dynamic hub where meteorological challenges are as diverse as its population. The interplay of urban heat islands, coastal vulnerabilities, and rapidly changing weather patterns requires a proactive approach to forecasting. I have always been fascinated by how meteorology intersects with urban planning and climate resilience. My research on the impact of climate change on coastal cities, published in [Journal Name], underscores my commitment to addressing these issues head-on. I am particularly drawn to this role because it offers an opportunity to contribute to the National Weather Service’s efforts in enhancing resilience against extreme weather events—a goal that resonates deeply with my professional and personal values.</w:t>
      </w:r>
    </w:p>
    <w:p>
      <w:pPr>
        <w:pStyle w:val="BodyText"/>
      </w:pPr>
      <w:r>
        <w:t xml:space="preserve">What excites me most about this opportunity is the chance to work within a team that prioritizes innovation and public service. The National Weather Service’s use of cutting-edge technology, such as high-resolution radar systems and AI-driven weather models, aligns with my belief that meteorology must evolve to meet the demands of a changing climate. I am especially interested in the potential for collaboration with other agencies to improve weather preparedness in New York City. For example, integrating meteorological data with smart city initiatives could lead to more efficient disaster response strategies, a concept I have explored in my previous roles.</w:t>
      </w:r>
    </w:p>
    <w:p>
      <w:pPr>
        <w:pStyle w:val="BodyText"/>
      </w:pPr>
      <w:r>
        <w:t xml:space="preserve">In addition to my technical and analytical skills, I bring a strong work ethic and a collaborative spirit. I thrive in fast-paced environments where attention to detail can make the difference between an effective response and a missed opportunity. My ability to work under pressure is evidenced by my experience managing weather alerts during the 2021 [specific event], where I coordinated with multiple stakeholders to ensure seamless communication of critical weather updates. This experience reinforced my belief that meteorology is not just about data—it’s about people, communities, and the safety of those who depend on accurate forecasts.</w:t>
      </w:r>
    </w:p>
    <w:p>
      <w:pPr>
        <w:pStyle w:val="BodyText"/>
      </w:pPr>
      <w:r>
        <w:t xml:space="preserve">As a resident of the United States New York City, I understand firsthand the unique challenges posed by its climate. From the humidity of summer to the unpredictability of winter storms, New Yorkers rely on meteorologists to navigate these conditions with confidence. My goal as a Meteorologist is to empower individuals and organizations with the knowledge they need to make informed decisions, whether it’s preparing for a snowstorm or planning for long-term climate adaptation.</w:t>
      </w:r>
    </w:p>
    <w:p>
      <w:pPr>
        <w:pStyle w:val="BodyText"/>
      </w:pPr>
      <w:r>
        <w:t xml:space="preserve">I am particularly impressed by the National Weather Service’s commitment to community engagement and education. I have volunteered with local initiatives to teach students about weather science, and I believe that fostering a scientifically literate public is essential in a city as complex as New York. I would be thrilled to contribute my expertise to such efforts, ensuring that the lessons of meteorology reach every corner of the city.</w:t>
      </w:r>
    </w:p>
    <w:p>
      <w:pPr>
        <w:pStyle w:val="BodyText"/>
      </w:pPr>
      <w:r>
        <w:t xml:space="preserve">Thank you for considering my application. I am eager to bring my skills, experience, and passion for meteorology to the National Weather Service in New York City. I would welcome the opportunity to discuss how my background aligns with your team’s goals and how I can contribute to the continued success of this vital organization. Please feel free to contact me at (555) 123-4567 or johndoe@example.com at your earliest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dc:title>
  <dc:creator/>
  <dc:language>en</dc:language>
  <cp:keywords/>
  <dcterms:created xsi:type="dcterms:W3CDTF">2025-12-11T06:58:07Z</dcterms:created>
  <dcterms:modified xsi:type="dcterms:W3CDTF">2025-12-11T06:58:07Z</dcterms:modified>
</cp:coreProperties>
</file>

<file path=docProps/custom.xml><?xml version="1.0" encoding="utf-8"?>
<Properties xmlns="http://schemas.openxmlformats.org/officeDocument/2006/custom-properties" xmlns:vt="http://schemas.openxmlformats.org/officeDocument/2006/docPropsVTypes"/>
</file>